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BC9" w:rsidRPr="004B49CD" w:rsidRDefault="00914BC9" w:rsidP="004B49CD">
      <w:pPr>
        <w:spacing w:line="480" w:lineRule="auto"/>
        <w:rPr>
          <w:rFonts w:cs="Times New Roman"/>
          <w:szCs w:val="24"/>
        </w:rPr>
      </w:pPr>
    </w:p>
    <w:p w:rsidR="00F010E3" w:rsidRPr="004B49CD" w:rsidRDefault="00F010E3" w:rsidP="004B49CD">
      <w:pPr>
        <w:spacing w:line="480" w:lineRule="auto"/>
        <w:rPr>
          <w:rFonts w:cs="Times New Roman"/>
          <w:szCs w:val="24"/>
        </w:rPr>
      </w:pPr>
    </w:p>
    <w:p w:rsidR="00F010E3" w:rsidRPr="004B49CD" w:rsidRDefault="00F010E3" w:rsidP="004B49CD">
      <w:pPr>
        <w:spacing w:line="480" w:lineRule="auto"/>
        <w:rPr>
          <w:rFonts w:cs="Times New Roman"/>
          <w:szCs w:val="24"/>
        </w:rPr>
      </w:pPr>
    </w:p>
    <w:p w:rsidR="00F010E3" w:rsidRPr="004B49CD" w:rsidRDefault="00F010E3" w:rsidP="004B49CD">
      <w:pPr>
        <w:spacing w:line="480" w:lineRule="auto"/>
        <w:rPr>
          <w:rFonts w:cs="Times New Roman"/>
          <w:szCs w:val="24"/>
        </w:rPr>
      </w:pPr>
    </w:p>
    <w:p w:rsidR="00F010E3" w:rsidRPr="004B49CD" w:rsidRDefault="00F010E3" w:rsidP="004B49CD">
      <w:pPr>
        <w:spacing w:line="480" w:lineRule="auto"/>
        <w:rPr>
          <w:rFonts w:cs="Times New Roman"/>
          <w:szCs w:val="24"/>
        </w:rPr>
      </w:pPr>
    </w:p>
    <w:p w:rsidR="00F010E3" w:rsidRPr="004B49CD" w:rsidRDefault="00F010E3" w:rsidP="004B49CD">
      <w:pPr>
        <w:spacing w:line="480" w:lineRule="auto"/>
        <w:rPr>
          <w:rFonts w:cs="Times New Roman"/>
          <w:szCs w:val="24"/>
        </w:rPr>
      </w:pPr>
    </w:p>
    <w:p w:rsidR="00F010E3" w:rsidRPr="004B49CD" w:rsidRDefault="00F010E3" w:rsidP="004B49CD">
      <w:pPr>
        <w:spacing w:line="480" w:lineRule="auto"/>
        <w:jc w:val="center"/>
        <w:rPr>
          <w:rFonts w:cs="Times New Roman"/>
          <w:szCs w:val="24"/>
        </w:rPr>
      </w:pPr>
      <w:r w:rsidRPr="004B49CD">
        <w:rPr>
          <w:rFonts w:cs="Times New Roman"/>
          <w:szCs w:val="24"/>
        </w:rPr>
        <w:t>Reflecting on Health Behaviors for Health Promotion</w:t>
      </w:r>
    </w:p>
    <w:p w:rsidR="00F010E3" w:rsidRPr="004B49CD" w:rsidRDefault="00F010E3" w:rsidP="004B49CD">
      <w:pPr>
        <w:spacing w:line="480" w:lineRule="auto"/>
        <w:jc w:val="center"/>
        <w:rPr>
          <w:rFonts w:cs="Times New Roman"/>
          <w:szCs w:val="24"/>
        </w:rPr>
      </w:pPr>
    </w:p>
    <w:p w:rsidR="00F010E3" w:rsidRPr="004B49CD" w:rsidRDefault="00F010E3" w:rsidP="00D23AB1">
      <w:pPr>
        <w:spacing w:line="480" w:lineRule="auto"/>
        <w:rPr>
          <w:rFonts w:cs="Times New Roman"/>
          <w:szCs w:val="24"/>
        </w:rPr>
      </w:pPr>
    </w:p>
    <w:p w:rsidR="00F010E3" w:rsidRPr="004B49CD" w:rsidRDefault="00F010E3" w:rsidP="004B49CD">
      <w:pPr>
        <w:spacing w:line="480" w:lineRule="auto"/>
        <w:jc w:val="center"/>
        <w:rPr>
          <w:rFonts w:cs="Times New Roman"/>
          <w:szCs w:val="24"/>
        </w:rPr>
      </w:pPr>
      <w:r w:rsidRPr="004B49CD">
        <w:rPr>
          <w:rFonts w:cs="Times New Roman"/>
          <w:szCs w:val="24"/>
        </w:rPr>
        <w:t>Student’s Name</w:t>
      </w:r>
    </w:p>
    <w:p w:rsidR="00F010E3" w:rsidRPr="004B49CD" w:rsidRDefault="00F010E3" w:rsidP="00D23AB1">
      <w:pPr>
        <w:spacing w:line="480" w:lineRule="auto"/>
        <w:rPr>
          <w:rFonts w:cs="Times New Roman"/>
          <w:szCs w:val="24"/>
        </w:rPr>
      </w:pPr>
    </w:p>
    <w:p w:rsidR="00F010E3" w:rsidRPr="004B49CD" w:rsidRDefault="00F010E3" w:rsidP="004B49CD">
      <w:pPr>
        <w:spacing w:line="480" w:lineRule="auto"/>
        <w:jc w:val="center"/>
        <w:rPr>
          <w:rFonts w:cs="Times New Roman"/>
          <w:szCs w:val="24"/>
        </w:rPr>
      </w:pPr>
    </w:p>
    <w:p w:rsidR="00F010E3" w:rsidRPr="004B49CD" w:rsidRDefault="00F010E3" w:rsidP="004B49CD">
      <w:pPr>
        <w:spacing w:line="480" w:lineRule="auto"/>
        <w:jc w:val="center"/>
        <w:rPr>
          <w:rFonts w:cs="Times New Roman"/>
          <w:szCs w:val="24"/>
        </w:rPr>
      </w:pPr>
      <w:r w:rsidRPr="004B49CD">
        <w:rPr>
          <w:rFonts w:cs="Times New Roman"/>
          <w:szCs w:val="24"/>
        </w:rPr>
        <w:t>Institution Affiliation</w:t>
      </w:r>
    </w:p>
    <w:p w:rsidR="00F010E3" w:rsidRPr="004B49CD" w:rsidRDefault="00F010E3" w:rsidP="004B49CD">
      <w:pPr>
        <w:spacing w:line="480" w:lineRule="auto"/>
        <w:rPr>
          <w:rFonts w:cs="Times New Roman"/>
          <w:szCs w:val="24"/>
        </w:rPr>
      </w:pPr>
      <w:r w:rsidRPr="004B49CD">
        <w:rPr>
          <w:rFonts w:cs="Times New Roman"/>
          <w:szCs w:val="24"/>
        </w:rPr>
        <w:br w:type="page"/>
      </w:r>
    </w:p>
    <w:p w:rsidR="00F010E3" w:rsidRPr="004B49CD" w:rsidRDefault="00F010E3" w:rsidP="004B49CD">
      <w:pPr>
        <w:spacing w:line="480" w:lineRule="auto"/>
        <w:rPr>
          <w:rFonts w:cs="Times New Roman"/>
          <w:szCs w:val="24"/>
        </w:rPr>
        <w:sectPr w:rsidR="00F010E3" w:rsidRPr="004B49CD" w:rsidSect="00F010E3">
          <w:headerReference w:type="default" r:id="rId7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:rsidR="004B49CD" w:rsidRPr="009363A8" w:rsidRDefault="004B49CD" w:rsidP="009363A8">
      <w:pPr>
        <w:spacing w:line="480" w:lineRule="auto"/>
        <w:jc w:val="center"/>
        <w:rPr>
          <w:rFonts w:cs="Times New Roman"/>
          <w:szCs w:val="24"/>
        </w:rPr>
      </w:pPr>
      <w:r w:rsidRPr="009363A8">
        <w:rPr>
          <w:rFonts w:cs="Times New Roman"/>
          <w:szCs w:val="24"/>
        </w:rPr>
        <w:lastRenderedPageBreak/>
        <w:t>Physical activity, sedentary behaviors, and Food intake</w:t>
      </w:r>
      <w:r w:rsidR="00631502" w:rsidRPr="009363A8">
        <w:rPr>
          <w:rFonts w:cs="Times New Roman"/>
          <w:szCs w:val="24"/>
        </w:rPr>
        <w:t xml:space="preserve"> </w:t>
      </w:r>
      <w:r w:rsidRPr="009363A8">
        <w:rPr>
          <w:rFonts w:cs="Times New Roman"/>
          <w:szCs w:val="24"/>
        </w:rPr>
        <w:t>log sheet.</w:t>
      </w:r>
    </w:p>
    <w:p w:rsidR="004B49CD" w:rsidRPr="004B49CD" w:rsidRDefault="004B49CD" w:rsidP="004B49CD">
      <w:pPr>
        <w:spacing w:line="480" w:lineRule="auto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1"/>
        <w:gridCol w:w="4872"/>
        <w:gridCol w:w="3117"/>
      </w:tblGrid>
      <w:tr w:rsidR="00631502" w:rsidRPr="004B49CD" w:rsidTr="00631502">
        <w:tc>
          <w:tcPr>
            <w:tcW w:w="9576" w:type="dxa"/>
            <w:gridSpan w:val="3"/>
            <w:shd w:val="clear" w:color="auto" w:fill="00B0F0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Physical Activity Log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DATE</w:t>
            </w:r>
          </w:p>
        </w:tc>
        <w:tc>
          <w:tcPr>
            <w:tcW w:w="5016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ACTIVITY</w:t>
            </w:r>
          </w:p>
        </w:tc>
        <w:tc>
          <w:tcPr>
            <w:tcW w:w="3192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LENGTH OF ACTIVITY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4B49CD">
              <w:rPr>
                <w:rFonts w:cs="Times New Roman"/>
                <w:i/>
                <w:szCs w:val="24"/>
              </w:rPr>
              <w:t>9/22/2016</w:t>
            </w:r>
          </w:p>
        </w:tc>
        <w:tc>
          <w:tcPr>
            <w:tcW w:w="5016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4B49CD">
              <w:rPr>
                <w:rFonts w:cs="Times New Roman"/>
                <w:i/>
                <w:szCs w:val="24"/>
              </w:rPr>
              <w:t>Walked on the Canal</w:t>
            </w:r>
          </w:p>
        </w:tc>
        <w:tc>
          <w:tcPr>
            <w:tcW w:w="3192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4B49CD">
              <w:rPr>
                <w:rFonts w:cs="Times New Roman"/>
                <w:i/>
                <w:szCs w:val="24"/>
              </w:rPr>
              <w:t>30 Min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AC3BB1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3/2016</w:t>
            </w:r>
          </w:p>
        </w:tc>
        <w:tc>
          <w:tcPr>
            <w:tcW w:w="5016" w:type="dxa"/>
          </w:tcPr>
          <w:p w:rsidR="00631502" w:rsidRPr="00D23AB1" w:rsidRDefault="00DE777F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Tag game</w:t>
            </w:r>
            <w:r w:rsidR="00C411AE" w:rsidRPr="00D23AB1">
              <w:rPr>
                <w:rFonts w:cs="Times New Roman"/>
                <w:i/>
                <w:szCs w:val="24"/>
              </w:rPr>
              <w:t>s</w:t>
            </w:r>
            <w:r w:rsidRPr="00D23AB1">
              <w:rPr>
                <w:rFonts w:cs="Times New Roman"/>
                <w:i/>
                <w:szCs w:val="24"/>
              </w:rPr>
              <w:t xml:space="preserve"> during PE</w:t>
            </w:r>
          </w:p>
        </w:tc>
        <w:tc>
          <w:tcPr>
            <w:tcW w:w="3192" w:type="dxa"/>
          </w:tcPr>
          <w:p w:rsidR="00631502" w:rsidRPr="00D23AB1" w:rsidRDefault="00DE777F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20</w:t>
            </w:r>
            <w:r w:rsidR="00AC3BB1" w:rsidRPr="00D23AB1">
              <w:rPr>
                <w:rFonts w:cs="Times New Roman"/>
                <w:i/>
                <w:szCs w:val="24"/>
              </w:rPr>
              <w:t xml:space="preserve"> Min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AC3BB1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4/2016</w:t>
            </w:r>
          </w:p>
        </w:tc>
        <w:tc>
          <w:tcPr>
            <w:tcW w:w="5016" w:type="dxa"/>
          </w:tcPr>
          <w:p w:rsidR="00631502" w:rsidRPr="00D23AB1" w:rsidRDefault="00DE777F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Cycled around the neighborhood</w:t>
            </w:r>
          </w:p>
        </w:tc>
        <w:tc>
          <w:tcPr>
            <w:tcW w:w="3192" w:type="dxa"/>
          </w:tcPr>
          <w:p w:rsidR="00631502" w:rsidRPr="00D23AB1" w:rsidRDefault="00C02C7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4</w:t>
            </w:r>
            <w:r w:rsidR="001026CF" w:rsidRPr="00D23AB1">
              <w:rPr>
                <w:rFonts w:cs="Times New Roman"/>
                <w:i/>
                <w:szCs w:val="24"/>
              </w:rPr>
              <w:t>0 Min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1026CF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5/2016</w:t>
            </w:r>
          </w:p>
        </w:tc>
        <w:tc>
          <w:tcPr>
            <w:tcW w:w="5016" w:type="dxa"/>
          </w:tcPr>
          <w:p w:rsidR="00631502" w:rsidRPr="00D23AB1" w:rsidRDefault="00C02C7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Skateboarding at the skate park</w:t>
            </w:r>
          </w:p>
        </w:tc>
        <w:tc>
          <w:tcPr>
            <w:tcW w:w="3192" w:type="dxa"/>
          </w:tcPr>
          <w:p w:rsidR="00631502" w:rsidRPr="00D23AB1" w:rsidRDefault="004C083D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40</w:t>
            </w:r>
            <w:r w:rsidR="00DE777F" w:rsidRPr="00D23AB1">
              <w:rPr>
                <w:rFonts w:cs="Times New Roman"/>
                <w:i/>
                <w:szCs w:val="24"/>
              </w:rPr>
              <w:t xml:space="preserve"> Min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DE777F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6/2016</w:t>
            </w:r>
          </w:p>
        </w:tc>
        <w:tc>
          <w:tcPr>
            <w:tcW w:w="5016" w:type="dxa"/>
          </w:tcPr>
          <w:p w:rsidR="00631502" w:rsidRPr="00D23AB1" w:rsidRDefault="00DE777F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Walked to school</w:t>
            </w:r>
          </w:p>
        </w:tc>
        <w:tc>
          <w:tcPr>
            <w:tcW w:w="3192" w:type="dxa"/>
          </w:tcPr>
          <w:p w:rsidR="00631502" w:rsidRPr="00D23AB1" w:rsidRDefault="00DE777F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20 Min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DE777F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7/2016</w:t>
            </w:r>
          </w:p>
        </w:tc>
        <w:tc>
          <w:tcPr>
            <w:tcW w:w="5016" w:type="dxa"/>
          </w:tcPr>
          <w:p w:rsidR="00631502" w:rsidRPr="00D23AB1" w:rsidRDefault="00C411AE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Cycled to and from school</w:t>
            </w:r>
          </w:p>
        </w:tc>
        <w:tc>
          <w:tcPr>
            <w:tcW w:w="3192" w:type="dxa"/>
          </w:tcPr>
          <w:p w:rsidR="00631502" w:rsidRPr="00D23AB1" w:rsidRDefault="00C411AE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20 Min</w:t>
            </w:r>
          </w:p>
        </w:tc>
      </w:tr>
    </w:tbl>
    <w:p w:rsidR="00631502" w:rsidRDefault="00631502" w:rsidP="004B49CD">
      <w:pPr>
        <w:spacing w:line="480" w:lineRule="auto"/>
        <w:rPr>
          <w:rFonts w:cs="Times New Roman"/>
          <w:szCs w:val="24"/>
        </w:rPr>
      </w:pPr>
    </w:p>
    <w:p w:rsidR="004B49CD" w:rsidRDefault="004B49CD" w:rsidP="004B49CD">
      <w:pPr>
        <w:spacing w:line="480" w:lineRule="auto"/>
        <w:rPr>
          <w:rFonts w:cs="Times New Roman"/>
          <w:szCs w:val="24"/>
        </w:rPr>
      </w:pPr>
    </w:p>
    <w:p w:rsidR="004B49CD" w:rsidRPr="004B49CD" w:rsidRDefault="004B49CD" w:rsidP="004B49CD">
      <w:pPr>
        <w:spacing w:line="480" w:lineRule="auto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1"/>
        <w:gridCol w:w="4870"/>
        <w:gridCol w:w="3119"/>
      </w:tblGrid>
      <w:tr w:rsidR="00631502" w:rsidRPr="004B49CD" w:rsidTr="001662F8">
        <w:tc>
          <w:tcPr>
            <w:tcW w:w="9576" w:type="dxa"/>
            <w:gridSpan w:val="3"/>
            <w:shd w:val="clear" w:color="auto" w:fill="00B0F0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Sedentary Behavior Log</w:t>
            </w:r>
          </w:p>
        </w:tc>
      </w:tr>
      <w:tr w:rsidR="00631502" w:rsidRPr="004B49CD" w:rsidTr="001662F8">
        <w:tc>
          <w:tcPr>
            <w:tcW w:w="1368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DATE</w:t>
            </w:r>
          </w:p>
        </w:tc>
        <w:tc>
          <w:tcPr>
            <w:tcW w:w="5016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ACTIVITY</w:t>
            </w:r>
          </w:p>
        </w:tc>
        <w:tc>
          <w:tcPr>
            <w:tcW w:w="3192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LENGTH OF ACTIVITY</w:t>
            </w:r>
          </w:p>
        </w:tc>
      </w:tr>
      <w:tr w:rsidR="00631502" w:rsidRPr="004B49CD" w:rsidTr="001662F8">
        <w:tc>
          <w:tcPr>
            <w:tcW w:w="1368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4B49CD">
              <w:rPr>
                <w:rFonts w:cs="Times New Roman"/>
                <w:i/>
                <w:szCs w:val="24"/>
              </w:rPr>
              <w:t>9/22/2016</w:t>
            </w:r>
          </w:p>
        </w:tc>
        <w:tc>
          <w:tcPr>
            <w:tcW w:w="5016" w:type="dxa"/>
          </w:tcPr>
          <w:p w:rsidR="00631502" w:rsidRPr="004B49CD" w:rsidRDefault="00E1718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4B49CD">
              <w:rPr>
                <w:rFonts w:cs="Times New Roman"/>
                <w:i/>
                <w:szCs w:val="24"/>
              </w:rPr>
              <w:t xml:space="preserve">Studied for Health Promotion </w:t>
            </w:r>
            <w:r w:rsidR="00BB5330" w:rsidRPr="004B49CD">
              <w:rPr>
                <w:rFonts w:cs="Times New Roman"/>
                <w:i/>
                <w:szCs w:val="24"/>
              </w:rPr>
              <w:t xml:space="preserve">and Disease Prevention </w:t>
            </w:r>
            <w:r w:rsidRPr="004B49CD">
              <w:rPr>
                <w:rFonts w:cs="Times New Roman"/>
                <w:i/>
                <w:szCs w:val="24"/>
              </w:rPr>
              <w:t>Class</w:t>
            </w:r>
          </w:p>
        </w:tc>
        <w:tc>
          <w:tcPr>
            <w:tcW w:w="3192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4B49CD">
              <w:rPr>
                <w:rFonts w:cs="Times New Roman"/>
                <w:i/>
                <w:szCs w:val="24"/>
              </w:rPr>
              <w:t>2 Hours</w:t>
            </w:r>
          </w:p>
        </w:tc>
      </w:tr>
      <w:tr w:rsidR="00631502" w:rsidRPr="004B49CD" w:rsidTr="00BB5330">
        <w:trPr>
          <w:trHeight w:val="188"/>
        </w:trPr>
        <w:tc>
          <w:tcPr>
            <w:tcW w:w="1368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3/2016</w:t>
            </w:r>
          </w:p>
        </w:tc>
        <w:tc>
          <w:tcPr>
            <w:tcW w:w="5016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Did Mathematics Homework</w:t>
            </w:r>
          </w:p>
        </w:tc>
        <w:tc>
          <w:tcPr>
            <w:tcW w:w="3192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1 Hour</w:t>
            </w:r>
          </w:p>
        </w:tc>
      </w:tr>
      <w:tr w:rsidR="00631502" w:rsidRPr="004B49CD" w:rsidTr="001662F8">
        <w:tc>
          <w:tcPr>
            <w:tcW w:w="1368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4/2016</w:t>
            </w:r>
          </w:p>
        </w:tc>
        <w:tc>
          <w:tcPr>
            <w:tcW w:w="5016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Played Video games</w:t>
            </w:r>
          </w:p>
        </w:tc>
        <w:tc>
          <w:tcPr>
            <w:tcW w:w="3192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2 Hours</w:t>
            </w:r>
          </w:p>
        </w:tc>
      </w:tr>
      <w:tr w:rsidR="00631502" w:rsidRPr="004B49CD" w:rsidTr="001662F8">
        <w:tc>
          <w:tcPr>
            <w:tcW w:w="1368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5/2016</w:t>
            </w:r>
          </w:p>
        </w:tc>
        <w:tc>
          <w:tcPr>
            <w:tcW w:w="5016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CB2E39">
              <w:rPr>
                <w:rFonts w:cs="Times New Roman"/>
                <w:i/>
                <w:noProof/>
                <w:szCs w:val="24"/>
              </w:rPr>
              <w:t>Studied</w:t>
            </w:r>
            <w:r w:rsidRPr="00D23AB1">
              <w:rPr>
                <w:rFonts w:cs="Times New Roman"/>
                <w:i/>
                <w:szCs w:val="24"/>
              </w:rPr>
              <w:t xml:space="preserve"> for Language Class</w:t>
            </w:r>
          </w:p>
        </w:tc>
        <w:tc>
          <w:tcPr>
            <w:tcW w:w="3192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2 Hours</w:t>
            </w:r>
          </w:p>
        </w:tc>
      </w:tr>
      <w:tr w:rsidR="00631502" w:rsidRPr="004B49CD" w:rsidTr="001662F8">
        <w:tc>
          <w:tcPr>
            <w:tcW w:w="1368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6/2016</w:t>
            </w:r>
          </w:p>
        </w:tc>
        <w:tc>
          <w:tcPr>
            <w:tcW w:w="5016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Watched TV</w:t>
            </w:r>
          </w:p>
        </w:tc>
        <w:tc>
          <w:tcPr>
            <w:tcW w:w="3192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2 Hours</w:t>
            </w:r>
          </w:p>
        </w:tc>
      </w:tr>
      <w:tr w:rsidR="00631502" w:rsidRPr="004B49CD" w:rsidTr="001662F8">
        <w:tc>
          <w:tcPr>
            <w:tcW w:w="1368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7/2016</w:t>
            </w:r>
          </w:p>
        </w:tc>
        <w:tc>
          <w:tcPr>
            <w:tcW w:w="5016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Studied for a Mathematics Test</w:t>
            </w:r>
          </w:p>
        </w:tc>
        <w:tc>
          <w:tcPr>
            <w:tcW w:w="3192" w:type="dxa"/>
          </w:tcPr>
          <w:p w:rsidR="00631502" w:rsidRPr="00D23AB1" w:rsidRDefault="00A6385B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2 Hours</w:t>
            </w:r>
          </w:p>
        </w:tc>
      </w:tr>
    </w:tbl>
    <w:p w:rsidR="004B49CD" w:rsidRPr="004B49CD" w:rsidRDefault="004B49CD" w:rsidP="004B49CD">
      <w:pPr>
        <w:spacing w:line="480" w:lineRule="auto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1"/>
        <w:gridCol w:w="2814"/>
        <w:gridCol w:w="5175"/>
      </w:tblGrid>
      <w:tr w:rsidR="00631502" w:rsidRPr="004B49CD" w:rsidTr="001662F8">
        <w:tc>
          <w:tcPr>
            <w:tcW w:w="9576" w:type="dxa"/>
            <w:gridSpan w:val="3"/>
            <w:shd w:val="clear" w:color="auto" w:fill="00B0F0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lastRenderedPageBreak/>
              <w:t>Food Log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DATE</w:t>
            </w:r>
          </w:p>
        </w:tc>
        <w:tc>
          <w:tcPr>
            <w:tcW w:w="2880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Meal</w:t>
            </w:r>
          </w:p>
        </w:tc>
        <w:tc>
          <w:tcPr>
            <w:tcW w:w="5328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b/>
                <w:szCs w:val="24"/>
              </w:rPr>
            </w:pPr>
            <w:r w:rsidRPr="004B49CD">
              <w:rPr>
                <w:rFonts w:cs="Times New Roman"/>
                <w:b/>
                <w:szCs w:val="24"/>
              </w:rPr>
              <w:t>Food Ate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4B49CD">
              <w:rPr>
                <w:rFonts w:cs="Times New Roman"/>
                <w:i/>
                <w:szCs w:val="24"/>
              </w:rPr>
              <w:t>9/22/2016</w:t>
            </w:r>
          </w:p>
        </w:tc>
        <w:tc>
          <w:tcPr>
            <w:tcW w:w="2880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4B49CD">
              <w:rPr>
                <w:rFonts w:cs="Times New Roman"/>
                <w:i/>
                <w:szCs w:val="24"/>
              </w:rPr>
              <w:t>Breakfast</w:t>
            </w:r>
          </w:p>
        </w:tc>
        <w:tc>
          <w:tcPr>
            <w:tcW w:w="5328" w:type="dxa"/>
          </w:tcPr>
          <w:p w:rsidR="00631502" w:rsidRPr="004B49CD" w:rsidRDefault="00631502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4B49CD">
              <w:rPr>
                <w:rFonts w:cs="Times New Roman"/>
                <w:i/>
                <w:szCs w:val="24"/>
              </w:rPr>
              <w:t>1 Banana, 1 cup of yogurt, and 2 pieces of wheat toast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1442BD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3/2016</w:t>
            </w:r>
          </w:p>
        </w:tc>
        <w:tc>
          <w:tcPr>
            <w:tcW w:w="2880" w:type="dxa"/>
          </w:tcPr>
          <w:p w:rsidR="00631502" w:rsidRPr="00D23AB1" w:rsidRDefault="001442BD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Breakfast</w:t>
            </w:r>
          </w:p>
        </w:tc>
        <w:tc>
          <w:tcPr>
            <w:tcW w:w="5328" w:type="dxa"/>
          </w:tcPr>
          <w:p w:rsidR="00631502" w:rsidRPr="00D23AB1" w:rsidRDefault="001442BD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 xml:space="preserve">Scrambled Eggs, </w:t>
            </w:r>
            <w:r w:rsidR="005F4EE1" w:rsidRPr="00D23AB1">
              <w:rPr>
                <w:rFonts w:cs="Times New Roman"/>
                <w:i/>
                <w:szCs w:val="24"/>
              </w:rPr>
              <w:t xml:space="preserve">Fries, </w:t>
            </w:r>
            <w:r w:rsidRPr="00D23AB1">
              <w:rPr>
                <w:rFonts w:cs="Times New Roman"/>
                <w:i/>
                <w:szCs w:val="24"/>
              </w:rPr>
              <w:t>1 cup of orange juice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1442BD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4/2016</w:t>
            </w:r>
          </w:p>
        </w:tc>
        <w:tc>
          <w:tcPr>
            <w:tcW w:w="2880" w:type="dxa"/>
          </w:tcPr>
          <w:p w:rsidR="00631502" w:rsidRPr="00D23AB1" w:rsidRDefault="001442BD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Breakfast</w:t>
            </w:r>
          </w:p>
        </w:tc>
        <w:tc>
          <w:tcPr>
            <w:tcW w:w="5328" w:type="dxa"/>
          </w:tcPr>
          <w:p w:rsidR="00631502" w:rsidRPr="00D23AB1" w:rsidRDefault="00111657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Oatmeal</w:t>
            </w:r>
            <w:r w:rsidR="001442BD" w:rsidRPr="00D23AB1">
              <w:rPr>
                <w:rFonts w:cs="Times New Roman"/>
                <w:i/>
                <w:szCs w:val="24"/>
              </w:rPr>
              <w:t>,</w:t>
            </w:r>
            <w:r w:rsidRPr="00D23AB1">
              <w:rPr>
                <w:rFonts w:cs="Times New Roman"/>
                <w:i/>
                <w:szCs w:val="24"/>
              </w:rPr>
              <w:t>1 apple, 1 cup of yogurt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1442BD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5/2016</w:t>
            </w:r>
          </w:p>
        </w:tc>
        <w:tc>
          <w:tcPr>
            <w:tcW w:w="2880" w:type="dxa"/>
          </w:tcPr>
          <w:p w:rsidR="00631502" w:rsidRPr="00D23AB1" w:rsidRDefault="00475510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Breakfast</w:t>
            </w:r>
          </w:p>
        </w:tc>
        <w:tc>
          <w:tcPr>
            <w:tcW w:w="5328" w:type="dxa"/>
          </w:tcPr>
          <w:p w:rsidR="00631502" w:rsidRPr="00D23AB1" w:rsidRDefault="00A91A18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 xml:space="preserve">Bacon, </w:t>
            </w:r>
            <w:r w:rsidR="005F4EE1" w:rsidRPr="00D23AB1">
              <w:rPr>
                <w:rFonts w:cs="Times New Roman"/>
                <w:i/>
                <w:szCs w:val="24"/>
              </w:rPr>
              <w:t>Fries</w:t>
            </w:r>
            <w:r w:rsidRPr="00D23AB1">
              <w:rPr>
                <w:rFonts w:cs="Times New Roman"/>
                <w:i/>
                <w:szCs w:val="24"/>
              </w:rPr>
              <w:t>, 1 cup of orange</w:t>
            </w:r>
            <w:r w:rsidR="00111657" w:rsidRPr="00D23AB1">
              <w:rPr>
                <w:rFonts w:cs="Times New Roman"/>
                <w:i/>
                <w:szCs w:val="24"/>
              </w:rPr>
              <w:t xml:space="preserve"> juice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1442BD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6/2016</w:t>
            </w:r>
          </w:p>
        </w:tc>
        <w:tc>
          <w:tcPr>
            <w:tcW w:w="2880" w:type="dxa"/>
          </w:tcPr>
          <w:p w:rsidR="00631502" w:rsidRPr="00D23AB1" w:rsidRDefault="00475510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Breakfast</w:t>
            </w:r>
          </w:p>
        </w:tc>
        <w:tc>
          <w:tcPr>
            <w:tcW w:w="5328" w:type="dxa"/>
          </w:tcPr>
          <w:p w:rsidR="00631502" w:rsidRPr="00D23AB1" w:rsidRDefault="00A91A18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 xml:space="preserve">Pancakes, </w:t>
            </w:r>
            <w:r w:rsidRPr="00CB2E39">
              <w:rPr>
                <w:rFonts w:cs="Times New Roman"/>
                <w:i/>
                <w:noProof/>
                <w:szCs w:val="24"/>
              </w:rPr>
              <w:t>blueberries</w:t>
            </w:r>
            <w:r w:rsidRPr="00D23AB1">
              <w:rPr>
                <w:rFonts w:cs="Times New Roman"/>
                <w:i/>
                <w:szCs w:val="24"/>
              </w:rPr>
              <w:t xml:space="preserve"> and chopped banana</w:t>
            </w:r>
          </w:p>
        </w:tc>
      </w:tr>
      <w:tr w:rsidR="00631502" w:rsidRPr="004B49CD" w:rsidTr="00631502">
        <w:tc>
          <w:tcPr>
            <w:tcW w:w="1368" w:type="dxa"/>
          </w:tcPr>
          <w:p w:rsidR="00631502" w:rsidRPr="00D23AB1" w:rsidRDefault="001442BD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9/27/2016</w:t>
            </w:r>
          </w:p>
        </w:tc>
        <w:tc>
          <w:tcPr>
            <w:tcW w:w="2880" w:type="dxa"/>
          </w:tcPr>
          <w:p w:rsidR="00631502" w:rsidRPr="00D23AB1" w:rsidRDefault="00475510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Breakfast</w:t>
            </w:r>
          </w:p>
        </w:tc>
        <w:tc>
          <w:tcPr>
            <w:tcW w:w="5328" w:type="dxa"/>
          </w:tcPr>
          <w:p w:rsidR="00631502" w:rsidRPr="00D23AB1" w:rsidRDefault="00A91A18" w:rsidP="004B49CD">
            <w:pPr>
              <w:spacing w:line="480" w:lineRule="auto"/>
              <w:rPr>
                <w:rFonts w:cs="Times New Roman"/>
                <w:i/>
                <w:szCs w:val="24"/>
              </w:rPr>
            </w:pPr>
            <w:r w:rsidRPr="00D23AB1">
              <w:rPr>
                <w:rFonts w:cs="Times New Roman"/>
                <w:i/>
                <w:szCs w:val="24"/>
              </w:rPr>
              <w:t>Sandwich, 1 glass of milk, 1 apple</w:t>
            </w:r>
          </w:p>
        </w:tc>
      </w:tr>
    </w:tbl>
    <w:p w:rsidR="00631502" w:rsidRPr="004B49CD" w:rsidRDefault="00631502" w:rsidP="004B49CD">
      <w:pPr>
        <w:spacing w:line="480" w:lineRule="auto"/>
        <w:rPr>
          <w:rFonts w:cs="Times New Roman"/>
          <w:szCs w:val="24"/>
        </w:rPr>
      </w:pPr>
    </w:p>
    <w:p w:rsidR="004C083D" w:rsidRPr="004B49CD" w:rsidRDefault="004C083D" w:rsidP="004B49CD">
      <w:pPr>
        <w:spacing w:line="480" w:lineRule="auto"/>
        <w:rPr>
          <w:rFonts w:cs="Times New Roman"/>
          <w:szCs w:val="24"/>
        </w:rPr>
      </w:pPr>
    </w:p>
    <w:p w:rsidR="004C083D" w:rsidRPr="004B49CD" w:rsidRDefault="004C083D" w:rsidP="004B49CD">
      <w:pPr>
        <w:spacing w:line="480" w:lineRule="auto"/>
        <w:rPr>
          <w:rFonts w:cs="Times New Roman"/>
          <w:szCs w:val="24"/>
        </w:rPr>
      </w:pPr>
    </w:p>
    <w:p w:rsidR="004C083D" w:rsidRPr="004B49CD" w:rsidRDefault="004C083D" w:rsidP="004B49CD">
      <w:pPr>
        <w:spacing w:line="480" w:lineRule="auto"/>
        <w:rPr>
          <w:rFonts w:cs="Times New Roman"/>
          <w:szCs w:val="24"/>
        </w:rPr>
      </w:pPr>
    </w:p>
    <w:p w:rsidR="004C083D" w:rsidRPr="004B49CD" w:rsidRDefault="004C083D" w:rsidP="004B49CD">
      <w:pPr>
        <w:spacing w:line="480" w:lineRule="auto"/>
        <w:rPr>
          <w:rFonts w:cs="Times New Roman"/>
          <w:szCs w:val="24"/>
        </w:rPr>
      </w:pPr>
    </w:p>
    <w:p w:rsidR="004C083D" w:rsidRPr="004B49CD" w:rsidRDefault="004C083D" w:rsidP="004B49CD">
      <w:pPr>
        <w:spacing w:line="480" w:lineRule="auto"/>
        <w:rPr>
          <w:rFonts w:cs="Times New Roman"/>
          <w:szCs w:val="24"/>
        </w:rPr>
      </w:pPr>
    </w:p>
    <w:p w:rsidR="004C083D" w:rsidRPr="004B49CD" w:rsidRDefault="004C083D" w:rsidP="004B49CD">
      <w:pPr>
        <w:spacing w:line="480" w:lineRule="auto"/>
        <w:rPr>
          <w:rFonts w:cs="Times New Roman"/>
          <w:szCs w:val="24"/>
        </w:rPr>
      </w:pPr>
    </w:p>
    <w:p w:rsidR="004C083D" w:rsidRPr="004B49CD" w:rsidRDefault="004C083D" w:rsidP="004B49CD">
      <w:pPr>
        <w:spacing w:line="480" w:lineRule="auto"/>
        <w:rPr>
          <w:rFonts w:cs="Times New Roman"/>
          <w:szCs w:val="24"/>
        </w:rPr>
      </w:pPr>
    </w:p>
    <w:p w:rsidR="004C083D" w:rsidRPr="004B49CD" w:rsidRDefault="004C083D" w:rsidP="004B49CD">
      <w:pPr>
        <w:spacing w:line="480" w:lineRule="auto"/>
        <w:rPr>
          <w:rFonts w:cs="Times New Roman"/>
          <w:szCs w:val="24"/>
        </w:rPr>
      </w:pPr>
    </w:p>
    <w:p w:rsidR="004C083D" w:rsidRDefault="004C083D" w:rsidP="004B49CD">
      <w:pPr>
        <w:spacing w:line="480" w:lineRule="auto"/>
        <w:rPr>
          <w:rFonts w:cs="Times New Roman"/>
          <w:szCs w:val="24"/>
        </w:rPr>
      </w:pPr>
    </w:p>
    <w:p w:rsidR="004B49CD" w:rsidRDefault="004B49CD" w:rsidP="004B49CD">
      <w:pPr>
        <w:spacing w:line="480" w:lineRule="auto"/>
        <w:rPr>
          <w:rFonts w:cs="Times New Roman"/>
          <w:szCs w:val="24"/>
        </w:rPr>
      </w:pPr>
    </w:p>
    <w:p w:rsidR="004B49CD" w:rsidRDefault="004B49CD" w:rsidP="004B49CD">
      <w:pPr>
        <w:spacing w:line="480" w:lineRule="auto"/>
        <w:rPr>
          <w:rFonts w:cs="Times New Roman"/>
          <w:szCs w:val="24"/>
        </w:rPr>
      </w:pPr>
    </w:p>
    <w:p w:rsidR="004B49CD" w:rsidRDefault="004B49CD" w:rsidP="004B49CD">
      <w:pPr>
        <w:spacing w:line="480" w:lineRule="auto"/>
        <w:rPr>
          <w:rFonts w:cs="Times New Roman"/>
          <w:szCs w:val="24"/>
        </w:rPr>
      </w:pPr>
    </w:p>
    <w:p w:rsidR="009363A8" w:rsidRDefault="009363A8" w:rsidP="004B49CD">
      <w:pPr>
        <w:spacing w:line="480" w:lineRule="auto"/>
        <w:rPr>
          <w:rFonts w:cs="Times New Roman"/>
          <w:szCs w:val="24"/>
        </w:rPr>
      </w:pPr>
    </w:p>
    <w:p w:rsidR="009363A8" w:rsidRPr="004B49CD" w:rsidRDefault="009363A8" w:rsidP="009363A8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Questions</w:t>
      </w:r>
    </w:p>
    <w:p w:rsidR="004C083D" w:rsidRPr="004B49CD" w:rsidRDefault="004C083D" w:rsidP="004B49CD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i/>
          <w:szCs w:val="24"/>
        </w:rPr>
      </w:pPr>
      <w:r w:rsidRPr="004B49CD">
        <w:rPr>
          <w:rFonts w:cs="Times New Roman"/>
          <w:i/>
          <w:szCs w:val="24"/>
        </w:rPr>
        <w:t>How much physical activity did you participate in during the week? Did you meet the requirements for daily activ</w:t>
      </w:r>
      <w:r w:rsidRPr="004B49CD">
        <w:rPr>
          <w:rFonts w:cs="Times New Roman"/>
          <w:i/>
          <w:szCs w:val="24"/>
        </w:rPr>
        <w:t>ity suggested for good health?</w:t>
      </w:r>
    </w:p>
    <w:p w:rsidR="00652437" w:rsidRPr="00A27AA8" w:rsidRDefault="004C083D" w:rsidP="00A27AA8">
      <w:pPr>
        <w:pStyle w:val="ListParagraph"/>
        <w:spacing w:line="480" w:lineRule="auto"/>
        <w:rPr>
          <w:rFonts w:cs="Times New Roman"/>
          <w:szCs w:val="24"/>
        </w:rPr>
      </w:pPr>
      <w:r w:rsidRPr="004B49CD">
        <w:rPr>
          <w:rFonts w:cs="Times New Roman"/>
          <w:szCs w:val="24"/>
        </w:rPr>
        <w:t>During the week, I participated in almost three hours of physical activity. The minimum daily activity duration recomm</w:t>
      </w:r>
      <w:r w:rsidR="00652437" w:rsidRPr="004B49CD">
        <w:rPr>
          <w:rFonts w:cs="Times New Roman"/>
          <w:szCs w:val="24"/>
        </w:rPr>
        <w:t xml:space="preserve">ended is 20 </w:t>
      </w:r>
      <w:r w:rsidR="00652437" w:rsidRPr="00CB2E39">
        <w:rPr>
          <w:rFonts w:cs="Times New Roman"/>
          <w:noProof/>
          <w:szCs w:val="24"/>
        </w:rPr>
        <w:t>minutes</w:t>
      </w:r>
      <w:r w:rsidR="00CB2E39">
        <w:rPr>
          <w:rFonts w:cs="Times New Roman"/>
          <w:noProof/>
          <w:szCs w:val="24"/>
        </w:rPr>
        <w:t>,</w:t>
      </w:r>
      <w:r w:rsidR="00652437" w:rsidRPr="004B49CD">
        <w:rPr>
          <w:rFonts w:cs="Times New Roman"/>
          <w:szCs w:val="24"/>
        </w:rPr>
        <w:t xml:space="preserve"> and from my</w:t>
      </w:r>
      <w:r w:rsidRPr="004B49CD">
        <w:rPr>
          <w:rFonts w:cs="Times New Roman"/>
          <w:szCs w:val="24"/>
        </w:rPr>
        <w:t xml:space="preserve"> activity log, the minimum daily physical activity duration was also 20 minutes which means I </w:t>
      </w:r>
      <w:r w:rsidR="00550BAF" w:rsidRPr="004B49CD">
        <w:rPr>
          <w:rFonts w:cs="Times New Roman"/>
          <w:szCs w:val="24"/>
        </w:rPr>
        <w:t xml:space="preserve">was able to meet the minimum </w:t>
      </w:r>
      <w:r w:rsidR="00652437" w:rsidRPr="004B49CD">
        <w:rPr>
          <w:rFonts w:cs="Times New Roman"/>
          <w:szCs w:val="24"/>
        </w:rPr>
        <w:t xml:space="preserve">physical activity </w:t>
      </w:r>
      <w:r w:rsidRPr="004B49CD">
        <w:rPr>
          <w:rFonts w:cs="Times New Roman"/>
          <w:szCs w:val="24"/>
        </w:rPr>
        <w:t xml:space="preserve">requirement </w:t>
      </w:r>
      <w:r w:rsidR="00550BAF" w:rsidRPr="004B49CD">
        <w:rPr>
          <w:rFonts w:cs="Times New Roman"/>
          <w:szCs w:val="24"/>
        </w:rPr>
        <w:t xml:space="preserve">for good health </w:t>
      </w:r>
      <w:r w:rsidR="00550BAF" w:rsidRPr="00CB2E39">
        <w:rPr>
          <w:rFonts w:cs="Times New Roman"/>
          <w:noProof/>
          <w:szCs w:val="24"/>
        </w:rPr>
        <w:t>on</w:t>
      </w:r>
      <w:r w:rsidR="00CB2E39">
        <w:rPr>
          <w:rFonts w:cs="Times New Roman"/>
          <w:noProof/>
          <w:szCs w:val="24"/>
        </w:rPr>
        <w:t xml:space="preserve"> a</w:t>
      </w:r>
      <w:r w:rsidR="00550BAF" w:rsidRPr="00CB2E39">
        <w:rPr>
          <w:rFonts w:cs="Times New Roman"/>
          <w:noProof/>
          <w:szCs w:val="24"/>
        </w:rPr>
        <w:t xml:space="preserve"> daily basis</w:t>
      </w:r>
      <w:r w:rsidR="00550BAF" w:rsidRPr="004B49CD">
        <w:rPr>
          <w:rFonts w:cs="Times New Roman"/>
          <w:szCs w:val="24"/>
        </w:rPr>
        <w:t>.</w:t>
      </w:r>
    </w:p>
    <w:p w:rsidR="00652437" w:rsidRPr="004B49CD" w:rsidRDefault="00652437" w:rsidP="004B49CD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i/>
          <w:szCs w:val="24"/>
        </w:rPr>
      </w:pPr>
      <w:r w:rsidRPr="004B49CD">
        <w:rPr>
          <w:rFonts w:cs="Times New Roman"/>
          <w:i/>
          <w:szCs w:val="24"/>
        </w:rPr>
        <w:t>W</w:t>
      </w:r>
      <w:r w:rsidR="004C083D" w:rsidRPr="004B49CD">
        <w:rPr>
          <w:rFonts w:cs="Times New Roman"/>
          <w:i/>
          <w:szCs w:val="24"/>
        </w:rPr>
        <w:t xml:space="preserve">ere you surprised about the amount of physical activity that you engaged in during the week? Was it more or less activity than </w:t>
      </w:r>
      <w:r w:rsidR="000541DF" w:rsidRPr="004B49CD">
        <w:rPr>
          <w:rFonts w:cs="Times New Roman"/>
          <w:i/>
          <w:szCs w:val="24"/>
        </w:rPr>
        <w:t>you initially</w:t>
      </w:r>
      <w:r w:rsidR="004C083D" w:rsidRPr="004B49CD">
        <w:rPr>
          <w:rFonts w:cs="Times New Roman"/>
          <w:i/>
          <w:szCs w:val="24"/>
        </w:rPr>
        <w:t xml:space="preserve"> thought? </w:t>
      </w:r>
    </w:p>
    <w:p w:rsidR="000541DF" w:rsidRPr="00A27AA8" w:rsidRDefault="00652437" w:rsidP="00A27AA8">
      <w:pPr>
        <w:pStyle w:val="ListParagraph"/>
        <w:spacing w:line="480" w:lineRule="auto"/>
        <w:rPr>
          <w:rFonts w:cs="Times New Roman"/>
          <w:szCs w:val="24"/>
        </w:rPr>
      </w:pPr>
      <w:r w:rsidRPr="004B49CD">
        <w:rPr>
          <w:rFonts w:cs="Times New Roman"/>
          <w:szCs w:val="24"/>
        </w:rPr>
        <w:t>The amount of physical activities that I engaged in surprised me. Based on the length of these activities, it was less than I had initially thought.</w:t>
      </w:r>
    </w:p>
    <w:p w:rsidR="00CD763C" w:rsidRPr="00A27AA8" w:rsidRDefault="004C083D" w:rsidP="00A27AA8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4B49CD">
        <w:rPr>
          <w:rFonts w:cs="Times New Roman"/>
          <w:i/>
          <w:szCs w:val="24"/>
        </w:rPr>
        <w:t>How much time did you spend engaged in sedentary behaviors? Was it more or less sedentary behavior t</w:t>
      </w:r>
      <w:r w:rsidRPr="004B49CD">
        <w:rPr>
          <w:rFonts w:cs="Times New Roman"/>
          <w:i/>
          <w:szCs w:val="24"/>
        </w:rPr>
        <w:t>han you initially thought?</w:t>
      </w:r>
      <w:r w:rsidRPr="004B49CD">
        <w:rPr>
          <w:rFonts w:cs="Times New Roman"/>
          <w:szCs w:val="24"/>
        </w:rPr>
        <w:t xml:space="preserve"> </w:t>
      </w:r>
      <w:r w:rsidRPr="004B49CD">
        <w:rPr>
          <w:rFonts w:cs="Times New Roman"/>
          <w:szCs w:val="24"/>
        </w:rPr>
        <w:br/>
      </w:r>
      <w:r w:rsidR="000541DF" w:rsidRPr="004B49CD">
        <w:rPr>
          <w:rFonts w:cs="Times New Roman"/>
          <w:szCs w:val="24"/>
        </w:rPr>
        <w:t xml:space="preserve">I spent almost 11 hours </w:t>
      </w:r>
      <w:r w:rsidR="00F6357B" w:rsidRPr="004B49CD">
        <w:rPr>
          <w:rFonts w:cs="Times New Roman"/>
          <w:szCs w:val="24"/>
        </w:rPr>
        <w:t xml:space="preserve">during the week </w:t>
      </w:r>
      <w:r w:rsidR="000541DF" w:rsidRPr="004B49CD">
        <w:rPr>
          <w:rFonts w:cs="Times New Roman"/>
          <w:szCs w:val="24"/>
        </w:rPr>
        <w:t>engaging in sedentary activities. The time I spent on the sedentary activities was more than I initially thought.</w:t>
      </w:r>
    </w:p>
    <w:p w:rsidR="00597EB9" w:rsidRDefault="004C083D" w:rsidP="004B49CD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4B49CD">
        <w:rPr>
          <w:rFonts w:cs="Times New Roman"/>
          <w:i/>
          <w:szCs w:val="24"/>
        </w:rPr>
        <w:t>Did you eat a healthy diet throughout the week? Identify several foods that were healthy and several foods that were</w:t>
      </w:r>
      <w:r w:rsidRPr="004B49CD">
        <w:rPr>
          <w:rFonts w:cs="Times New Roman"/>
          <w:i/>
          <w:szCs w:val="24"/>
        </w:rPr>
        <w:t xml:space="preserve"> not healthy in your diet</w:t>
      </w:r>
      <w:r w:rsidRPr="004B49CD">
        <w:rPr>
          <w:rFonts w:cs="Times New Roman"/>
          <w:szCs w:val="24"/>
        </w:rPr>
        <w:t xml:space="preserve">. </w:t>
      </w:r>
      <w:r w:rsidRPr="004B49CD">
        <w:rPr>
          <w:rFonts w:cs="Times New Roman"/>
          <w:szCs w:val="24"/>
        </w:rPr>
        <w:br/>
      </w:r>
      <w:r w:rsidR="00597EB9" w:rsidRPr="004B49CD">
        <w:rPr>
          <w:rFonts w:cs="Times New Roman"/>
          <w:szCs w:val="24"/>
        </w:rPr>
        <w:t>Based on daily breakfast meal</w:t>
      </w:r>
      <w:r w:rsidR="00CB2E39">
        <w:rPr>
          <w:rFonts w:cs="Times New Roman"/>
          <w:szCs w:val="24"/>
        </w:rPr>
        <w:t>s</w:t>
      </w:r>
      <w:r w:rsidR="00597EB9" w:rsidRPr="004B49CD">
        <w:rPr>
          <w:rFonts w:cs="Times New Roman"/>
          <w:szCs w:val="24"/>
        </w:rPr>
        <w:t xml:space="preserve"> include in the food log,</w:t>
      </w:r>
      <w:r w:rsidR="00CD763C" w:rsidRPr="004B49CD">
        <w:rPr>
          <w:rFonts w:cs="Times New Roman"/>
          <w:szCs w:val="24"/>
        </w:rPr>
        <w:t xml:space="preserve"> I </w:t>
      </w:r>
      <w:r w:rsidR="00597EB9" w:rsidRPr="004B49CD">
        <w:rPr>
          <w:rFonts w:cs="Times New Roman"/>
          <w:szCs w:val="24"/>
        </w:rPr>
        <w:t>ate relatively healthy meals. Several healthy foods that were in my break</w:t>
      </w:r>
      <w:r w:rsidR="00945B79" w:rsidRPr="004B49CD">
        <w:rPr>
          <w:rFonts w:cs="Times New Roman"/>
          <w:szCs w:val="24"/>
        </w:rPr>
        <w:t xml:space="preserve">fast meals include Fruits, Eggs, </w:t>
      </w:r>
      <w:r w:rsidR="00945B79" w:rsidRPr="00CB2E39">
        <w:rPr>
          <w:rFonts w:cs="Times New Roman"/>
          <w:noProof/>
          <w:szCs w:val="24"/>
        </w:rPr>
        <w:t>Milk</w:t>
      </w:r>
      <w:r w:rsidR="00CB2E39">
        <w:rPr>
          <w:rFonts w:cs="Times New Roman"/>
          <w:noProof/>
          <w:szCs w:val="24"/>
        </w:rPr>
        <w:t>,</w:t>
      </w:r>
      <w:r w:rsidR="00945B79" w:rsidRPr="004B49CD">
        <w:rPr>
          <w:rFonts w:cs="Times New Roman"/>
          <w:szCs w:val="24"/>
        </w:rPr>
        <w:t xml:space="preserve"> and Oatmeal. On the other hand, Fries were among the unhealthy foods in my weekly food log.</w:t>
      </w:r>
    </w:p>
    <w:p w:rsidR="00A27AA8" w:rsidRDefault="00A27AA8" w:rsidP="00A27AA8">
      <w:pPr>
        <w:spacing w:line="480" w:lineRule="auto"/>
        <w:rPr>
          <w:rFonts w:cs="Times New Roman"/>
          <w:szCs w:val="24"/>
        </w:rPr>
      </w:pPr>
    </w:p>
    <w:p w:rsidR="00A27AA8" w:rsidRDefault="00A27AA8" w:rsidP="00A27AA8">
      <w:pPr>
        <w:spacing w:line="480" w:lineRule="auto"/>
        <w:rPr>
          <w:rFonts w:cs="Times New Roman"/>
          <w:szCs w:val="24"/>
        </w:rPr>
      </w:pPr>
    </w:p>
    <w:p w:rsidR="00A27AA8" w:rsidRPr="00A27AA8" w:rsidRDefault="00A27AA8" w:rsidP="00A27AA8">
      <w:pPr>
        <w:spacing w:line="480" w:lineRule="auto"/>
        <w:rPr>
          <w:rFonts w:cs="Times New Roman"/>
          <w:szCs w:val="24"/>
        </w:rPr>
      </w:pPr>
    </w:p>
    <w:p w:rsidR="00287634" w:rsidRPr="004B49CD" w:rsidRDefault="004C083D" w:rsidP="004B49CD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i/>
          <w:szCs w:val="24"/>
        </w:rPr>
      </w:pPr>
      <w:r w:rsidRPr="004B49CD">
        <w:rPr>
          <w:rFonts w:cs="Times New Roman"/>
          <w:i/>
          <w:szCs w:val="24"/>
        </w:rPr>
        <w:t>What value did you gain in reflecting on your health</w:t>
      </w:r>
      <w:r w:rsidRPr="004B49CD">
        <w:rPr>
          <w:rFonts w:cs="Times New Roman"/>
          <w:i/>
          <w:szCs w:val="24"/>
        </w:rPr>
        <w:t xml:space="preserve"> behaviors during the week? </w:t>
      </w:r>
    </w:p>
    <w:p w:rsidR="00287634" w:rsidRPr="00A27AA8" w:rsidRDefault="00340CE1" w:rsidP="00A27AA8">
      <w:pPr>
        <w:pStyle w:val="ListParagraph"/>
        <w:spacing w:line="480" w:lineRule="auto"/>
        <w:rPr>
          <w:rFonts w:cs="Times New Roman"/>
          <w:szCs w:val="24"/>
        </w:rPr>
      </w:pPr>
      <w:r w:rsidRPr="004B49CD">
        <w:rPr>
          <w:rFonts w:cs="Times New Roman"/>
          <w:szCs w:val="24"/>
        </w:rPr>
        <w:t xml:space="preserve">Reflecting on my weekly health behaviors was important because it created awareness </w:t>
      </w:r>
      <w:r w:rsidR="0071114D" w:rsidRPr="004B49CD">
        <w:rPr>
          <w:rFonts w:cs="Times New Roman"/>
          <w:szCs w:val="24"/>
        </w:rPr>
        <w:t>on whether these behaviors are healthy or not. The knowledge gained will be useful in personal health promotion.</w:t>
      </w:r>
    </w:p>
    <w:p w:rsidR="004C083D" w:rsidRPr="00A27AA8" w:rsidRDefault="004C083D" w:rsidP="004B49CD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i/>
          <w:szCs w:val="24"/>
        </w:rPr>
      </w:pPr>
      <w:r w:rsidRPr="00A27AA8">
        <w:rPr>
          <w:rFonts w:cs="Times New Roman"/>
          <w:i/>
          <w:szCs w:val="24"/>
        </w:rPr>
        <w:t>What steps can you take to promote your own health? </w:t>
      </w:r>
    </w:p>
    <w:p w:rsidR="00A4674D" w:rsidRPr="004B49CD" w:rsidRDefault="00A4674D" w:rsidP="004B49CD">
      <w:pPr>
        <w:pStyle w:val="ListParagraph"/>
        <w:spacing w:line="480" w:lineRule="auto"/>
        <w:rPr>
          <w:rFonts w:cs="Times New Roman"/>
          <w:szCs w:val="24"/>
        </w:rPr>
      </w:pPr>
      <w:r w:rsidRPr="004B49CD">
        <w:rPr>
          <w:rFonts w:cs="Times New Roman"/>
          <w:szCs w:val="24"/>
        </w:rPr>
        <w:t xml:space="preserve">After reflecting on my health behaviors, several steps can be taken in an aim of health promotion. First, it would be </w:t>
      </w:r>
      <w:r w:rsidR="00065760" w:rsidRPr="004B49CD">
        <w:rPr>
          <w:rFonts w:cs="Times New Roman"/>
          <w:szCs w:val="24"/>
        </w:rPr>
        <w:t>important to increase the length of du</w:t>
      </w:r>
      <w:r w:rsidR="004F58DA" w:rsidRPr="004B49CD">
        <w:rPr>
          <w:rFonts w:cs="Times New Roman"/>
          <w:szCs w:val="24"/>
        </w:rPr>
        <w:t>ration for the physical activities</w:t>
      </w:r>
      <w:r w:rsidR="00065760" w:rsidRPr="004B49CD">
        <w:rPr>
          <w:rFonts w:cs="Times New Roman"/>
          <w:szCs w:val="24"/>
        </w:rPr>
        <w:t xml:space="preserve">. This can be done through reducing the time spent on the </w:t>
      </w:r>
      <w:r w:rsidR="004833C1">
        <w:rPr>
          <w:rFonts w:cs="Times New Roman"/>
          <w:noProof/>
          <w:szCs w:val="24"/>
        </w:rPr>
        <w:t>sedentary non-academic</w:t>
      </w:r>
      <w:r w:rsidR="00065760" w:rsidRPr="004B49CD">
        <w:rPr>
          <w:rFonts w:cs="Times New Roman"/>
          <w:szCs w:val="24"/>
        </w:rPr>
        <w:t xml:space="preserve"> activities like playing video games and watching TV.</w:t>
      </w:r>
      <w:r w:rsidR="004F58DA" w:rsidRPr="004B49CD">
        <w:rPr>
          <w:rFonts w:cs="Times New Roman"/>
          <w:szCs w:val="24"/>
        </w:rPr>
        <w:t xml:space="preserve"> Secondly. It’s also important to ensure that I eat healthy diets not only in my breakfast meals but also for my lunch and dinner.</w:t>
      </w:r>
      <w:r w:rsidR="005164F4" w:rsidRPr="004B49CD">
        <w:rPr>
          <w:rFonts w:cs="Times New Roman"/>
          <w:szCs w:val="24"/>
        </w:rPr>
        <w:t xml:space="preserve"> Eating</w:t>
      </w:r>
      <w:r w:rsidR="004833C1">
        <w:rPr>
          <w:rFonts w:cs="Times New Roman"/>
          <w:szCs w:val="24"/>
        </w:rPr>
        <w:t xml:space="preserve"> a</w:t>
      </w:r>
      <w:r w:rsidR="005164F4" w:rsidRPr="004B49CD">
        <w:rPr>
          <w:rFonts w:cs="Times New Roman"/>
          <w:szCs w:val="24"/>
        </w:rPr>
        <w:t xml:space="preserve"> </w:t>
      </w:r>
      <w:r w:rsidR="005164F4" w:rsidRPr="004833C1">
        <w:rPr>
          <w:rFonts w:cs="Times New Roman"/>
          <w:noProof/>
          <w:szCs w:val="24"/>
        </w:rPr>
        <w:t>balanced</w:t>
      </w:r>
      <w:r w:rsidR="005164F4" w:rsidRPr="004B49CD">
        <w:rPr>
          <w:rFonts w:cs="Times New Roman"/>
          <w:szCs w:val="24"/>
        </w:rPr>
        <w:t xml:space="preserve"> diet in all my meals is imperative in order to improve and guar</w:t>
      </w:r>
      <w:bookmarkStart w:id="0" w:name="_GoBack"/>
      <w:bookmarkEnd w:id="0"/>
      <w:r w:rsidR="005164F4" w:rsidRPr="004B49CD">
        <w:rPr>
          <w:rFonts w:cs="Times New Roman"/>
          <w:szCs w:val="24"/>
        </w:rPr>
        <w:t>antee good physical and mental health.</w:t>
      </w:r>
    </w:p>
    <w:sectPr w:rsidR="00A4674D" w:rsidRPr="004B49CD" w:rsidSect="00F010E3">
      <w:head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2C92" w:rsidRDefault="00DA2C92" w:rsidP="00914BC9">
      <w:r>
        <w:separator/>
      </w:r>
    </w:p>
  </w:endnote>
  <w:endnote w:type="continuationSeparator" w:id="0">
    <w:p w:rsidR="00DA2C92" w:rsidRDefault="00DA2C92" w:rsidP="00914B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2C92" w:rsidRDefault="00DA2C92" w:rsidP="00914BC9">
      <w:r>
        <w:separator/>
      </w:r>
    </w:p>
  </w:footnote>
  <w:footnote w:type="continuationSeparator" w:id="0">
    <w:p w:rsidR="00DA2C92" w:rsidRDefault="00DA2C92" w:rsidP="00914B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4BC9" w:rsidRDefault="00914BC9">
    <w:pPr>
      <w:pStyle w:val="Header"/>
      <w:jc w:val="right"/>
    </w:pPr>
    <w:r>
      <w:t>Running Head: REFLECTING ON</w:t>
    </w:r>
    <w:sdt>
      <w:sdtPr>
        <w:id w:val="37489606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010E3">
          <w:t xml:space="preserve"> HEALTH BEHAVIO</w:t>
        </w:r>
        <w:r>
          <w:t>RS FOR HEALTH PROMOTION</w:t>
        </w:r>
        <w:r w:rsidR="00F010E3">
          <w:t xml:space="preserve">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63A8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914BC9" w:rsidRDefault="00914BC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10E3" w:rsidRDefault="00F010E3">
    <w:pPr>
      <w:pStyle w:val="Header"/>
      <w:jc w:val="right"/>
    </w:pPr>
    <w:r>
      <w:t>REFLECTING ON</w:t>
    </w:r>
    <w:sdt>
      <w:sdtPr>
        <w:id w:val="-89188680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t xml:space="preserve"> HEALTH BEHAVIORS FOR HEALTH PROMOTION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63A8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:rsidR="00F010E3" w:rsidRDefault="00F010E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0343B2"/>
    <w:multiLevelType w:val="hybridMultilevel"/>
    <w:tmpl w:val="24CC2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FC096D"/>
    <w:multiLevelType w:val="hybridMultilevel"/>
    <w:tmpl w:val="1B8293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MAYicyDT2MJUSUcpOLW4ODM/D6TAsBYAxeRNuCwAAAA="/>
  </w:docVars>
  <w:rsids>
    <w:rsidRoot w:val="00631502"/>
    <w:rsid w:val="000541DF"/>
    <w:rsid w:val="00065760"/>
    <w:rsid w:val="001026CF"/>
    <w:rsid w:val="00111657"/>
    <w:rsid w:val="001442BD"/>
    <w:rsid w:val="001A1A1A"/>
    <w:rsid w:val="001A1E7D"/>
    <w:rsid w:val="001E1CF2"/>
    <w:rsid w:val="00287634"/>
    <w:rsid w:val="002C55D8"/>
    <w:rsid w:val="003228AC"/>
    <w:rsid w:val="00340CE1"/>
    <w:rsid w:val="00404A0F"/>
    <w:rsid w:val="00475510"/>
    <w:rsid w:val="004833C1"/>
    <w:rsid w:val="004B49CD"/>
    <w:rsid w:val="004C083D"/>
    <w:rsid w:val="004F58DA"/>
    <w:rsid w:val="005164F4"/>
    <w:rsid w:val="00550BAF"/>
    <w:rsid w:val="00597EB9"/>
    <w:rsid w:val="005C6D1E"/>
    <w:rsid w:val="005D59F6"/>
    <w:rsid w:val="005F4EE1"/>
    <w:rsid w:val="00631502"/>
    <w:rsid w:val="00652437"/>
    <w:rsid w:val="0071114D"/>
    <w:rsid w:val="00914BC9"/>
    <w:rsid w:val="009363A8"/>
    <w:rsid w:val="00945B79"/>
    <w:rsid w:val="009E1BAF"/>
    <w:rsid w:val="009E6232"/>
    <w:rsid w:val="00A27AA8"/>
    <w:rsid w:val="00A3721C"/>
    <w:rsid w:val="00A4674D"/>
    <w:rsid w:val="00A6385B"/>
    <w:rsid w:val="00A91A18"/>
    <w:rsid w:val="00AC3BB1"/>
    <w:rsid w:val="00B026F9"/>
    <w:rsid w:val="00BB5330"/>
    <w:rsid w:val="00C02C72"/>
    <w:rsid w:val="00C411AE"/>
    <w:rsid w:val="00CB2E39"/>
    <w:rsid w:val="00CD3541"/>
    <w:rsid w:val="00CD5E09"/>
    <w:rsid w:val="00CD763C"/>
    <w:rsid w:val="00D23AB1"/>
    <w:rsid w:val="00DA2C92"/>
    <w:rsid w:val="00DE777F"/>
    <w:rsid w:val="00E1718B"/>
    <w:rsid w:val="00E8112B"/>
    <w:rsid w:val="00EA39F3"/>
    <w:rsid w:val="00F010E3"/>
    <w:rsid w:val="00F63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26260C-479A-4F44-B844-37DD58943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15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8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4B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4BC9"/>
  </w:style>
  <w:style w:type="paragraph" w:styleId="Footer">
    <w:name w:val="footer"/>
    <w:basedOn w:val="Normal"/>
    <w:link w:val="FooterChar"/>
    <w:uiPriority w:val="99"/>
    <w:unhideWhenUsed/>
    <w:rsid w:val="00914B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4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541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isty</Company>
  <LinksUpToDate>false</LinksUpToDate>
  <CharactersWithSpaces>3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Rose Comer</dc:creator>
  <cp:lastModifiedBy>DAVID</cp:lastModifiedBy>
  <cp:revision>26</cp:revision>
  <dcterms:created xsi:type="dcterms:W3CDTF">2016-09-29T07:07:00Z</dcterms:created>
  <dcterms:modified xsi:type="dcterms:W3CDTF">2016-09-29T09:20:00Z</dcterms:modified>
</cp:coreProperties>
</file>